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odel Comparison across Multiple Dataset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AICc Model Selection Resul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nam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lta_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del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ICcW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um.W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Colpidium stri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y ~ temp + temp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-49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lpidium stri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~ te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6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Dexiostoma campyl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y ~ temp + temp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-67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9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xiostoma campyl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~ te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5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oxocephalus s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~ temp + temp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3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Loxocephalus s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y ~ te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-7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Paramecium caud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y ~ te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-62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5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aramecium caud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~ temp + temp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Spirostomum te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y ~ te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-6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4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pirostomum te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~ temp + temp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7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Tetrahymena thermophi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y ~ te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-6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4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etrahymena thermophi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~ temp + temp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7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3T14:38:21Z</dcterms:created>
  <dcterms:modified xsi:type="dcterms:W3CDTF">2025-10-03T14:3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